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9E4B" w14:textId="1081F7D4" w:rsidR="00AF5446" w:rsidRPr="00445189" w:rsidRDefault="00445189">
      <w:pPr>
        <w:rPr>
          <w:b/>
          <w:bCs/>
        </w:rPr>
      </w:pPr>
      <w:r w:rsidRPr="00445189">
        <w:rPr>
          <w:b/>
          <w:bCs/>
        </w:rPr>
        <w:t xml:space="preserve">Development approaches: </w:t>
      </w:r>
    </w:p>
    <w:p w14:paraId="650D4B77" w14:textId="4318FE7B" w:rsidR="00445189" w:rsidRDefault="00445189">
      <w:r w:rsidRPr="00445189">
        <w:rPr>
          <w:noProof/>
        </w:rPr>
        <w:drawing>
          <wp:inline distT="0" distB="0" distL="0" distR="0" wp14:anchorId="7BF02559" wp14:editId="2811849B">
            <wp:extent cx="5274310" cy="16376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79C29" w14:textId="227A3DA1" w:rsidR="00445189" w:rsidRDefault="00445189" w:rsidP="008A0663">
      <w:pPr>
        <w:jc w:val="left"/>
      </w:pPr>
      <w:r>
        <w:t>Most projects fall somewhere on this continuum</w:t>
      </w:r>
    </w:p>
    <w:p w14:paraId="469B13BE" w14:textId="6E2D697D" w:rsidR="00445189" w:rsidRDefault="00445189" w:rsidP="008A0663">
      <w:pPr>
        <w:jc w:val="left"/>
        <w:rPr>
          <w:b/>
          <w:bCs/>
        </w:rPr>
      </w:pPr>
      <w:r w:rsidRPr="00445189">
        <w:rPr>
          <w:b/>
          <w:bCs/>
        </w:rPr>
        <w:t>Frameworks / Methodologies definitions:</w:t>
      </w:r>
    </w:p>
    <w:p w14:paraId="5F34D49F" w14:textId="16658C70" w:rsidR="00445189" w:rsidRDefault="00445189">
      <w:pPr>
        <w:rPr>
          <w:b/>
          <w:bCs/>
        </w:rPr>
      </w:pPr>
      <w:r w:rsidRPr="00445189">
        <w:rPr>
          <w:b/>
          <w:bCs/>
          <w:noProof/>
        </w:rPr>
        <w:drawing>
          <wp:inline distT="0" distB="0" distL="0" distR="0" wp14:anchorId="50C95311" wp14:editId="5BD143E1">
            <wp:extent cx="2851997" cy="2087592"/>
            <wp:effectExtent l="0" t="0" r="571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5112" cy="210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85931" w14:textId="76043ACD" w:rsidR="00445189" w:rsidRDefault="00445189" w:rsidP="006248FB">
      <w:pPr>
        <w:pStyle w:val="ListParagraph"/>
        <w:numPr>
          <w:ilvl w:val="0"/>
          <w:numId w:val="1"/>
        </w:numPr>
        <w:jc w:val="left"/>
      </w:pPr>
      <w:r>
        <w:t>Frameworks-</w:t>
      </w:r>
      <w:r w:rsidRPr="00445189">
        <w:t xml:space="preserve"> </w:t>
      </w:r>
      <w:r>
        <w:t>Provide structure and direction on do</w:t>
      </w:r>
      <w:r w:rsidR="00E17F28">
        <w:t>ing</w:t>
      </w:r>
      <w:r>
        <w:t xml:space="preserve"> something</w:t>
      </w:r>
    </w:p>
    <w:p w14:paraId="2DDFDB5E" w14:textId="1B50C848" w:rsidR="00445189" w:rsidRPr="00445189" w:rsidRDefault="00445189" w:rsidP="006248FB">
      <w:pPr>
        <w:pStyle w:val="ListParagraph"/>
        <w:numPr>
          <w:ilvl w:val="0"/>
          <w:numId w:val="1"/>
        </w:numPr>
        <w:jc w:val="left"/>
      </w:pPr>
      <w:r>
        <w:t>Methodologies-</w:t>
      </w:r>
      <w:r w:rsidRPr="00445189">
        <w:t xml:space="preserve"> </w:t>
      </w:r>
      <w:r>
        <w:t>A set of principles, tools and practices</w:t>
      </w:r>
      <w:r w:rsidR="008A0663" w:rsidRPr="008A0663">
        <w:t xml:space="preserve"> </w:t>
      </w:r>
      <w:r w:rsidR="00E17F28">
        <w:t xml:space="preserve">the </w:t>
      </w:r>
      <w:r w:rsidR="008A0663">
        <w:t>team agree to follow to achieve a particular goal</w:t>
      </w:r>
    </w:p>
    <w:p w14:paraId="4FD0AAB3" w14:textId="77ED4495" w:rsidR="00445189" w:rsidRPr="008A0663" w:rsidRDefault="008A0663" w:rsidP="008A0663">
      <w:pPr>
        <w:jc w:val="left"/>
        <w:rPr>
          <w:b/>
          <w:bCs/>
        </w:rPr>
      </w:pPr>
      <w:r w:rsidRPr="008A0663">
        <w:rPr>
          <w:b/>
          <w:bCs/>
        </w:rPr>
        <w:t>Traditional Waterfall framework:</w:t>
      </w:r>
    </w:p>
    <w:p w14:paraId="68E1BE8E" w14:textId="6E6B3A36" w:rsidR="00445189" w:rsidRDefault="008A0663" w:rsidP="008A0663">
      <w:pPr>
        <w:jc w:val="left"/>
        <w:rPr>
          <w:b/>
          <w:bCs/>
        </w:rPr>
      </w:pPr>
      <w:r w:rsidRPr="008A0663">
        <w:rPr>
          <w:b/>
          <w:bCs/>
          <w:noProof/>
        </w:rPr>
        <w:drawing>
          <wp:inline distT="0" distB="0" distL="0" distR="0" wp14:anchorId="22A51657" wp14:editId="78308567">
            <wp:extent cx="5274310" cy="24358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3A958" w14:textId="3AFABA51" w:rsidR="00445189" w:rsidRDefault="008F0634" w:rsidP="006248FB">
      <w:pPr>
        <w:pStyle w:val="ListParagraph"/>
        <w:numPr>
          <w:ilvl w:val="0"/>
          <w:numId w:val="2"/>
        </w:numPr>
        <w:jc w:val="left"/>
      </w:pPr>
      <w:r>
        <w:t>Dominant 70s to 90s</w:t>
      </w:r>
    </w:p>
    <w:p w14:paraId="3FCA9615" w14:textId="174057B0" w:rsidR="008F0634" w:rsidRDefault="008F0634" w:rsidP="006248FB">
      <w:pPr>
        <w:pStyle w:val="ListParagraph"/>
        <w:numPr>
          <w:ilvl w:val="0"/>
          <w:numId w:val="2"/>
        </w:numPr>
        <w:jc w:val="left"/>
      </w:pPr>
      <w:r>
        <w:lastRenderedPageBreak/>
        <w:t>Sequential stages – no overlap or iteration</w:t>
      </w:r>
    </w:p>
    <w:p w14:paraId="1A70A859" w14:textId="3A0B7B55" w:rsidR="008F0634" w:rsidRPr="008F0634" w:rsidRDefault="008F0634" w:rsidP="006248FB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>
        <w:t>Strong emphasis on planning and specifications development</w:t>
      </w:r>
    </w:p>
    <w:p w14:paraId="481BC6B8" w14:textId="15AC36C8" w:rsidR="00445189" w:rsidRPr="008F0634" w:rsidRDefault="008F0634" w:rsidP="006248FB">
      <w:pPr>
        <w:pStyle w:val="ListParagraph"/>
        <w:numPr>
          <w:ilvl w:val="0"/>
          <w:numId w:val="2"/>
        </w:numPr>
        <w:jc w:val="left"/>
        <w:rPr>
          <w:b/>
          <w:bCs/>
        </w:rPr>
      </w:pPr>
      <w:bookmarkStart w:id="0" w:name="OLE_LINK1"/>
      <w:r>
        <w:t>Works well for clearly defined projects - planning, extensive project documentation and tight control over the development process</w:t>
      </w:r>
    </w:p>
    <w:p w14:paraId="53928975" w14:textId="10A21919" w:rsidR="00445189" w:rsidRPr="008F0634" w:rsidRDefault="008F0634" w:rsidP="006248FB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>
        <w:t>Issues - tends to be slow, costly and inflexible</w:t>
      </w:r>
      <w:bookmarkEnd w:id="0"/>
    </w:p>
    <w:p w14:paraId="35A987DC" w14:textId="052024BD" w:rsidR="008F0634" w:rsidRPr="00871362" w:rsidRDefault="008F0634" w:rsidP="006248FB">
      <w:pPr>
        <w:pStyle w:val="ListParagraph"/>
        <w:numPr>
          <w:ilvl w:val="1"/>
          <w:numId w:val="2"/>
        </w:numPr>
        <w:jc w:val="left"/>
        <w:rPr>
          <w:b/>
          <w:bCs/>
        </w:rPr>
      </w:pPr>
      <w:bookmarkStart w:id="1" w:name="OLE_LINK2"/>
      <w:r>
        <w:t>Inability to adjust the product to market requirements often results</w:t>
      </w:r>
      <w:r w:rsidR="00E17F28">
        <w:t xml:space="preserve"> in</w:t>
      </w:r>
      <w:r>
        <w:t xml:space="preserve"> waste of resources</w:t>
      </w:r>
      <w:bookmarkEnd w:id="1"/>
    </w:p>
    <w:p w14:paraId="218CEA90" w14:textId="4A9CA8A2" w:rsidR="00871362" w:rsidRDefault="00871362" w:rsidP="00871362">
      <w:pPr>
        <w:jc w:val="left"/>
        <w:rPr>
          <w:b/>
          <w:bCs/>
        </w:rPr>
      </w:pPr>
      <w:r w:rsidRPr="00871362">
        <w:rPr>
          <w:b/>
          <w:bCs/>
        </w:rPr>
        <w:t>Development often moved towards an Adaptive framework</w:t>
      </w:r>
    </w:p>
    <w:p w14:paraId="76FE3893" w14:textId="394B8BF1" w:rsidR="00871362" w:rsidRPr="00871362" w:rsidRDefault="00871362" w:rsidP="00871362">
      <w:pPr>
        <w:jc w:val="left"/>
      </w:pPr>
      <w:r>
        <w:t>More flexibility</w:t>
      </w:r>
      <w:r w:rsidRPr="00871362">
        <w:t xml:space="preserve"> </w:t>
      </w:r>
      <w:r>
        <w:t>but still assumes predictive planning and sequential phase</w:t>
      </w:r>
    </w:p>
    <w:p w14:paraId="0ACBDDD2" w14:textId="38ACCFF7" w:rsidR="00871362" w:rsidRDefault="00871362" w:rsidP="00871362">
      <w:pPr>
        <w:jc w:val="left"/>
        <w:rPr>
          <w:b/>
          <w:bCs/>
        </w:rPr>
      </w:pPr>
      <w:r w:rsidRPr="00871362">
        <w:rPr>
          <w:b/>
          <w:bCs/>
          <w:noProof/>
        </w:rPr>
        <w:drawing>
          <wp:inline distT="0" distB="0" distL="0" distR="0" wp14:anchorId="260C0B93" wp14:editId="1CBA787B">
            <wp:extent cx="5274310" cy="21615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302EE" w14:textId="2D76B403" w:rsidR="00871362" w:rsidRDefault="00942FFE" w:rsidP="00871362">
      <w:pPr>
        <w:jc w:val="left"/>
        <w:rPr>
          <w:b/>
          <w:bCs/>
        </w:rPr>
      </w:pPr>
      <w:r w:rsidRPr="00942FFE">
        <w:rPr>
          <w:b/>
          <w:bCs/>
        </w:rPr>
        <w:t>Agile Iterative frameworks</w:t>
      </w:r>
    </w:p>
    <w:p w14:paraId="3DE4B1FA" w14:textId="0226C556" w:rsidR="00942FFE" w:rsidRDefault="00E17F28" w:rsidP="00871362">
      <w:pPr>
        <w:jc w:val="left"/>
      </w:pPr>
      <w:r>
        <w:t>The s</w:t>
      </w:r>
      <w:r w:rsidR="00942FFE">
        <w:t>ystem is “grown” piece by piece through multiple iteration</w:t>
      </w:r>
      <w:r>
        <w:t>s</w:t>
      </w:r>
    </w:p>
    <w:p w14:paraId="07FA5DC4" w14:textId="208D028B" w:rsidR="00942FFE" w:rsidRDefault="00942FFE" w:rsidP="00871362">
      <w:pPr>
        <w:jc w:val="left"/>
      </w:pPr>
      <w:r>
        <w:t>Agile vs. Waterfall:</w:t>
      </w:r>
    </w:p>
    <w:p w14:paraId="5CA74F4F" w14:textId="4947F947" w:rsidR="00942FFE" w:rsidRDefault="00942FFE" w:rsidP="00871362">
      <w:pPr>
        <w:jc w:val="left"/>
        <w:rPr>
          <w:b/>
          <w:bCs/>
        </w:rPr>
      </w:pPr>
      <w:r w:rsidRPr="00942FFE">
        <w:rPr>
          <w:b/>
          <w:bCs/>
          <w:noProof/>
        </w:rPr>
        <w:drawing>
          <wp:inline distT="0" distB="0" distL="0" distR="0" wp14:anchorId="0D689810" wp14:editId="1B272F22">
            <wp:extent cx="5274310" cy="32181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2EF09" w14:textId="35F79149" w:rsidR="00942FFE" w:rsidRDefault="00942FFE" w:rsidP="00871362">
      <w:pPr>
        <w:jc w:val="left"/>
        <w:rPr>
          <w:b/>
          <w:bCs/>
        </w:rPr>
      </w:pPr>
      <w:r w:rsidRPr="00942FFE">
        <w:rPr>
          <w:b/>
          <w:bCs/>
          <w:noProof/>
        </w:rPr>
        <w:lastRenderedPageBreak/>
        <w:drawing>
          <wp:inline distT="0" distB="0" distL="0" distR="0" wp14:anchorId="4E5FA6DA" wp14:editId="345EDAAB">
            <wp:extent cx="5274310" cy="31680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D7C13" w14:textId="67C96B98" w:rsidR="00942FFE" w:rsidRPr="003E1C4F" w:rsidRDefault="003E1C4F" w:rsidP="003E1C4F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Agile frameworks</w:t>
      </w:r>
      <w:r w:rsidRPr="003E1C4F">
        <w:t xml:space="preserve"> </w:t>
      </w:r>
      <w:r>
        <w:t>take an iterative approach</w:t>
      </w:r>
    </w:p>
    <w:p w14:paraId="353188C0" w14:textId="246D1D88" w:rsidR="003E1C4F" w:rsidRPr="00F725A9" w:rsidRDefault="003E1C4F" w:rsidP="003E1C4F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 xml:space="preserve">Each iteration is a small project with </w:t>
      </w:r>
      <w:r w:rsidR="00E17F28">
        <w:t xml:space="preserve">the </w:t>
      </w:r>
      <w:r w:rsidR="00F725A9">
        <w:t>defined scope</w:t>
      </w:r>
    </w:p>
    <w:p w14:paraId="04EB1683" w14:textId="1D6E4D24" w:rsidR="00F725A9" w:rsidRPr="00F725A9" w:rsidRDefault="00F725A9" w:rsidP="003E1C4F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At the end of each sprint, a potentially shippable product increment is delivered.</w:t>
      </w:r>
    </w:p>
    <w:p w14:paraId="69D633AF" w14:textId="6162C2C8" w:rsidR="00F725A9" w:rsidRPr="00F725A9" w:rsidRDefault="00F725A9" w:rsidP="00F725A9">
      <w:pPr>
        <w:pStyle w:val="ListParagraph"/>
        <w:numPr>
          <w:ilvl w:val="0"/>
          <w:numId w:val="3"/>
        </w:numPr>
        <w:jc w:val="left"/>
        <w:rPr>
          <w:b/>
          <w:bCs/>
        </w:rPr>
      </w:pPr>
      <w:r>
        <w:t>Every iteration sees new features added to the product</w:t>
      </w:r>
    </w:p>
    <w:p w14:paraId="24D75364" w14:textId="6330054B" w:rsidR="00F725A9" w:rsidRDefault="00F725A9" w:rsidP="00F725A9">
      <w:pPr>
        <w:jc w:val="left"/>
      </w:pPr>
      <w:r>
        <w:t>Framework example – SCRUM</w:t>
      </w:r>
      <w:r w:rsidR="00EA0AD4">
        <w:t>(?)</w:t>
      </w:r>
    </w:p>
    <w:p w14:paraId="277907AE" w14:textId="1D53B071" w:rsidR="00F725A9" w:rsidRDefault="00F725A9" w:rsidP="00F725A9">
      <w:pPr>
        <w:jc w:val="left"/>
        <w:rPr>
          <w:b/>
          <w:bCs/>
        </w:rPr>
      </w:pPr>
      <w:r w:rsidRPr="00F725A9">
        <w:rPr>
          <w:b/>
          <w:bCs/>
          <w:noProof/>
        </w:rPr>
        <w:drawing>
          <wp:inline distT="0" distB="0" distL="0" distR="0" wp14:anchorId="642D1CEF" wp14:editId="0F0DBE8C">
            <wp:extent cx="5274310" cy="33235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49FA4" w14:textId="4A8A47FF" w:rsidR="00F725A9" w:rsidRDefault="00F725A9" w:rsidP="00F725A9">
      <w:pPr>
        <w:jc w:val="left"/>
      </w:pPr>
      <w:r>
        <w:t>Product owner-</w:t>
      </w:r>
      <w:r w:rsidRPr="00F725A9">
        <w:t xml:space="preserve"> </w:t>
      </w:r>
      <w:r>
        <w:t>defines and prioritises product features, accept or reject work items</w:t>
      </w:r>
    </w:p>
    <w:p w14:paraId="35F8EBA9" w14:textId="19A0B2CD" w:rsidR="00F725A9" w:rsidRDefault="00F725A9" w:rsidP="00F725A9">
      <w:pPr>
        <w:jc w:val="left"/>
      </w:pPr>
      <w:r>
        <w:t>Scrum Master-</w:t>
      </w:r>
      <w:r w:rsidRPr="00F725A9">
        <w:t xml:space="preserve"> </w:t>
      </w:r>
      <w:r>
        <w:t>applying agile principles, ensures team's productivity, builds a team</w:t>
      </w:r>
    </w:p>
    <w:p w14:paraId="44F830D9" w14:textId="12202388" w:rsidR="00F725A9" w:rsidRDefault="00F725A9" w:rsidP="00F725A9">
      <w:pPr>
        <w:jc w:val="left"/>
      </w:pPr>
      <w:r>
        <w:t>Development Team-</w:t>
      </w:r>
      <w:r w:rsidRPr="00F725A9">
        <w:t xml:space="preserve"> </w:t>
      </w:r>
      <w:r>
        <w:t>5-9 members, high performance, cross-functional team</w:t>
      </w:r>
    </w:p>
    <w:p w14:paraId="75FFE069" w14:textId="632C4FFC" w:rsidR="00650B81" w:rsidRDefault="00650B81" w:rsidP="00F725A9">
      <w:pPr>
        <w:jc w:val="left"/>
        <w:rPr>
          <w:b/>
          <w:bCs/>
        </w:rPr>
      </w:pPr>
      <w:r w:rsidRPr="00650B81">
        <w:rPr>
          <w:b/>
          <w:bCs/>
        </w:rPr>
        <w:lastRenderedPageBreak/>
        <w:t>Backlog &amp; Sprint Backlog</w:t>
      </w:r>
    </w:p>
    <w:p w14:paraId="36055CFA" w14:textId="30B56BDD" w:rsidR="00EA0AD4" w:rsidRDefault="00EA0AD4" w:rsidP="00F725A9">
      <w:pPr>
        <w:jc w:val="left"/>
        <w:rPr>
          <w:b/>
          <w:bCs/>
        </w:rPr>
      </w:pPr>
      <w:r w:rsidRPr="00EA0AD4">
        <w:rPr>
          <w:b/>
          <w:bCs/>
          <w:noProof/>
        </w:rPr>
        <w:drawing>
          <wp:inline distT="0" distB="0" distL="0" distR="0" wp14:anchorId="3AF7CD9C" wp14:editId="133ADAFF">
            <wp:extent cx="3899140" cy="2635052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7847" cy="264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AC99" w14:textId="634C0E7B" w:rsidR="00650B81" w:rsidRDefault="00650B81" w:rsidP="00F725A9">
      <w:pPr>
        <w:jc w:val="left"/>
      </w:pPr>
      <w:r>
        <w:t>Product Backlog:</w:t>
      </w:r>
    </w:p>
    <w:p w14:paraId="77D47692" w14:textId="18822BF5" w:rsidR="00650B81" w:rsidRPr="00650B81" w:rsidRDefault="00650B81" w:rsidP="00650B81">
      <w:pPr>
        <w:pStyle w:val="ListParagraph"/>
        <w:numPr>
          <w:ilvl w:val="0"/>
          <w:numId w:val="4"/>
        </w:numPr>
        <w:jc w:val="left"/>
      </w:pPr>
      <w:r w:rsidRPr="00650B81">
        <w:t>single source of requirements</w:t>
      </w:r>
    </w:p>
    <w:p w14:paraId="54DD1DA2" w14:textId="69045D4A" w:rsidR="00650B81" w:rsidRPr="00650B81" w:rsidRDefault="00650B81" w:rsidP="00650B81">
      <w:pPr>
        <w:pStyle w:val="ListParagraph"/>
        <w:numPr>
          <w:ilvl w:val="0"/>
          <w:numId w:val="4"/>
        </w:numPr>
        <w:jc w:val="left"/>
      </w:pPr>
      <w:r w:rsidRPr="00650B81">
        <w:t>every feature, enhancement, bug fix, documentation requirement, every bit of work required by the team</w:t>
      </w:r>
    </w:p>
    <w:p w14:paraId="677BBBE5" w14:textId="7D38E90D" w:rsidR="00650B81" w:rsidRDefault="00650B81" w:rsidP="00650B81">
      <w:pPr>
        <w:pStyle w:val="ListParagraph"/>
        <w:numPr>
          <w:ilvl w:val="0"/>
          <w:numId w:val="4"/>
        </w:numPr>
        <w:jc w:val="left"/>
      </w:pPr>
      <w:r w:rsidRPr="00650B81">
        <w:t>Prioritised to maximise value</w:t>
      </w:r>
    </w:p>
    <w:p w14:paraId="0B5194EE" w14:textId="10CC846B" w:rsidR="00650B81" w:rsidRDefault="00650B81" w:rsidP="00650B81">
      <w:pPr>
        <w:jc w:val="left"/>
      </w:pPr>
      <w:r>
        <w:t>Sprint Backlog</w:t>
      </w:r>
    </w:p>
    <w:p w14:paraId="450DD731" w14:textId="2ABB6A38" w:rsidR="00E54EEC" w:rsidRDefault="00E54EEC" w:rsidP="00650B81">
      <w:pPr>
        <w:jc w:val="left"/>
      </w:pPr>
      <w:r>
        <w:t xml:space="preserve">list of tasks the team must complete </w:t>
      </w:r>
      <w:r w:rsidR="00E17F28">
        <w:t>delivering</w:t>
      </w:r>
      <w:r>
        <w:t xml:space="preserve"> an increment of functional software at the end of each Sprint</w:t>
      </w:r>
    </w:p>
    <w:p w14:paraId="2E07F6E5" w14:textId="26F56B99" w:rsidR="00E54EEC" w:rsidRPr="00EA0AD4" w:rsidRDefault="00E54EEC" w:rsidP="00650B81">
      <w:pPr>
        <w:jc w:val="left"/>
        <w:rPr>
          <w:b/>
          <w:bCs/>
        </w:rPr>
      </w:pPr>
      <w:r w:rsidRPr="00EA0AD4">
        <w:rPr>
          <w:b/>
          <w:bCs/>
        </w:rPr>
        <w:t>Sprint Burndown Charts</w:t>
      </w:r>
    </w:p>
    <w:p w14:paraId="7DBCB817" w14:textId="5DF61561" w:rsidR="00E54EEC" w:rsidRDefault="00E54EEC" w:rsidP="00650B81">
      <w:pPr>
        <w:jc w:val="left"/>
      </w:pPr>
      <w:r w:rsidRPr="00E54EEC">
        <w:rPr>
          <w:noProof/>
        </w:rPr>
        <w:drawing>
          <wp:inline distT="0" distB="0" distL="0" distR="0" wp14:anchorId="20DD725E" wp14:editId="58F3A870">
            <wp:extent cx="3843255" cy="2708694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6647" cy="271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201A" w14:textId="1CEB3726" w:rsidR="00E54EEC" w:rsidRDefault="00E54EEC" w:rsidP="00650B81">
      <w:pPr>
        <w:jc w:val="left"/>
      </w:pPr>
      <w:r>
        <w:t>total estimated work remaining for the entire forecasted sprint backlog against time</w:t>
      </w:r>
    </w:p>
    <w:p w14:paraId="72702379" w14:textId="55E77594" w:rsidR="00BC0BA3" w:rsidRPr="003E6A32" w:rsidRDefault="00BC0BA3" w:rsidP="00650B81">
      <w:pPr>
        <w:jc w:val="left"/>
        <w:rPr>
          <w:b/>
          <w:bCs/>
        </w:rPr>
      </w:pPr>
      <w:r w:rsidRPr="003E6A32">
        <w:rPr>
          <w:b/>
          <w:bCs/>
        </w:rPr>
        <w:t>Task Board (Kanban)</w:t>
      </w:r>
    </w:p>
    <w:p w14:paraId="2B968529" w14:textId="0F5A18C4" w:rsidR="00BC0BA3" w:rsidRDefault="003E6A32" w:rsidP="003E6A32">
      <w:pPr>
        <w:pStyle w:val="ListParagraph"/>
        <w:numPr>
          <w:ilvl w:val="0"/>
          <w:numId w:val="6"/>
        </w:numPr>
        <w:jc w:val="left"/>
      </w:pPr>
      <w:r>
        <w:lastRenderedPageBreak/>
        <w:t>visibility, transparency across the projec</w:t>
      </w:r>
      <w:r>
        <w:rPr>
          <w:rFonts w:hint="eastAsia"/>
        </w:rPr>
        <w:t>t</w:t>
      </w:r>
    </w:p>
    <w:p w14:paraId="0E74C237" w14:textId="4646E676" w:rsidR="003E6A32" w:rsidRDefault="003E6A32" w:rsidP="003E6A32">
      <w:pPr>
        <w:pStyle w:val="ListParagraph"/>
        <w:numPr>
          <w:ilvl w:val="0"/>
          <w:numId w:val="6"/>
        </w:numPr>
        <w:jc w:val="left"/>
      </w:pPr>
      <w:r>
        <w:t>Displays the live status of team work and focus</w:t>
      </w:r>
    </w:p>
    <w:p w14:paraId="29041403" w14:textId="6C2F4750" w:rsidR="003E6A32" w:rsidRDefault="003E6A32" w:rsidP="003E6A32">
      <w:pPr>
        <w:pStyle w:val="ListParagraph"/>
        <w:numPr>
          <w:ilvl w:val="0"/>
          <w:numId w:val="6"/>
        </w:numPr>
        <w:jc w:val="left"/>
      </w:pPr>
      <w:r>
        <w:t>Backlog, To-do, In Progress (Doing) and Done</w:t>
      </w:r>
    </w:p>
    <w:p w14:paraId="12D3388F" w14:textId="09266A98" w:rsidR="003E6A32" w:rsidRDefault="003E6A32" w:rsidP="00650B81">
      <w:pPr>
        <w:jc w:val="left"/>
        <w:rPr>
          <w:b/>
          <w:bCs/>
        </w:rPr>
      </w:pPr>
      <w:r w:rsidRPr="003E6A32">
        <w:rPr>
          <w:b/>
          <w:bCs/>
        </w:rPr>
        <w:t>Product Increment</w:t>
      </w:r>
    </w:p>
    <w:p w14:paraId="21D3F98D" w14:textId="15BC7751" w:rsidR="003E6A32" w:rsidRDefault="003E6A32" w:rsidP="00650B81">
      <w:pPr>
        <w:jc w:val="left"/>
        <w:rPr>
          <w:b/>
          <w:bCs/>
        </w:rPr>
      </w:pPr>
      <w:r w:rsidRPr="003E6A32">
        <w:rPr>
          <w:b/>
          <w:bCs/>
        </w:rPr>
        <w:drawing>
          <wp:inline distT="0" distB="0" distL="0" distR="0" wp14:anchorId="7A3A0CBA" wp14:editId="42033020">
            <wp:extent cx="4140679" cy="1783439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3401" cy="178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9A73E" w14:textId="264A84BD" w:rsidR="003E6A32" w:rsidRDefault="003E6A32" w:rsidP="00650B81">
      <w:pPr>
        <w:jc w:val="left"/>
      </w:pPr>
      <w:r>
        <w:t>end product for each sprint</w:t>
      </w:r>
      <w:r>
        <w:rPr>
          <w:rFonts w:hint="eastAsia"/>
        </w:rPr>
        <w:t>：</w:t>
      </w:r>
    </w:p>
    <w:p w14:paraId="13D300E2" w14:textId="2C9B7D3F" w:rsidR="003E6A32" w:rsidRDefault="003E6A32" w:rsidP="003E6A32">
      <w:pPr>
        <w:pStyle w:val="ListParagraph"/>
        <w:numPr>
          <w:ilvl w:val="0"/>
          <w:numId w:val="5"/>
        </w:numPr>
        <w:jc w:val="left"/>
      </w:pPr>
      <w:r>
        <w:t>high enough quality to be given to users</w:t>
      </w:r>
    </w:p>
    <w:p w14:paraId="64209AD9" w14:textId="6770B785" w:rsidR="003E6A32" w:rsidRDefault="003E6A32" w:rsidP="003E6A32">
      <w:pPr>
        <w:pStyle w:val="ListParagraph"/>
        <w:numPr>
          <w:ilvl w:val="0"/>
          <w:numId w:val="5"/>
        </w:numPr>
        <w:jc w:val="left"/>
      </w:pPr>
      <w:r>
        <w:t>Scrum team's current definition of DONE</w:t>
      </w:r>
    </w:p>
    <w:p w14:paraId="6A3D58BC" w14:textId="5C7178FC" w:rsidR="003E6A32" w:rsidRPr="003E6A32" w:rsidRDefault="003E6A32" w:rsidP="003E6A32">
      <w:pPr>
        <w:pStyle w:val="ListParagraph"/>
        <w:numPr>
          <w:ilvl w:val="0"/>
          <w:numId w:val="5"/>
        </w:numPr>
        <w:jc w:val="left"/>
        <w:rPr>
          <w:b/>
          <w:bCs/>
        </w:rPr>
      </w:pPr>
      <w:r>
        <w:t>acceptable to the product owner</w:t>
      </w:r>
    </w:p>
    <w:p w14:paraId="083B347E" w14:textId="3E7545EC" w:rsidR="003E6A32" w:rsidRPr="003E6A32" w:rsidRDefault="003E6A32" w:rsidP="003E6A32">
      <w:pPr>
        <w:jc w:val="left"/>
        <w:rPr>
          <w:b/>
          <w:bCs/>
        </w:rPr>
      </w:pPr>
      <w:r w:rsidRPr="003E6A32">
        <w:rPr>
          <w:b/>
          <w:bCs/>
        </w:rPr>
        <w:t>SCRUM Activities</w:t>
      </w:r>
      <w:r w:rsidRPr="003E6A32">
        <w:rPr>
          <w:rFonts w:hint="eastAsia"/>
          <w:b/>
          <w:bCs/>
        </w:rPr>
        <w:t>：</w:t>
      </w:r>
    </w:p>
    <w:p w14:paraId="340845BA" w14:textId="6B70DC83" w:rsidR="003E6A32" w:rsidRDefault="003E6A32" w:rsidP="003E6A32">
      <w:pPr>
        <w:jc w:val="left"/>
      </w:pPr>
      <w:r>
        <w:t xml:space="preserve">A sprint </w:t>
      </w:r>
      <w:r>
        <w:t>cycles</w:t>
      </w:r>
    </w:p>
    <w:p w14:paraId="63C873CA" w14:textId="4485858E" w:rsidR="003E6A32" w:rsidRDefault="003E6A32" w:rsidP="003E6A32">
      <w:pPr>
        <w:jc w:val="left"/>
        <w:rPr>
          <w:b/>
          <w:bCs/>
        </w:rPr>
      </w:pPr>
      <w:r w:rsidRPr="003E6A32">
        <w:rPr>
          <w:b/>
          <w:bCs/>
        </w:rPr>
        <w:drawing>
          <wp:inline distT="0" distB="0" distL="0" distR="0" wp14:anchorId="0698FFC7" wp14:editId="6C0630A8">
            <wp:extent cx="3959525" cy="2353977"/>
            <wp:effectExtent l="0" t="0" r="317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1763" cy="236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18169" w14:textId="1A52E37E" w:rsidR="003E6A32" w:rsidRDefault="003E6A32" w:rsidP="003E6A32">
      <w:pPr>
        <w:jc w:val="left"/>
      </w:pPr>
      <w:r>
        <w:t>Start of the Sprint - Sprint Planning</w:t>
      </w:r>
      <w:r>
        <w:rPr>
          <w:rFonts w:hint="eastAsia"/>
        </w:rPr>
        <w:t>：</w:t>
      </w:r>
    </w:p>
    <w:p w14:paraId="78EE2AD1" w14:textId="3E4508AE" w:rsidR="003E6A32" w:rsidRDefault="00B13ED7" w:rsidP="00B13ED7">
      <w:pPr>
        <w:pStyle w:val="ListParagraph"/>
        <w:numPr>
          <w:ilvl w:val="0"/>
          <w:numId w:val="7"/>
        </w:numPr>
        <w:jc w:val="left"/>
      </w:pPr>
      <w:r>
        <w:t>Determine which items from the product backlog they will work</w:t>
      </w:r>
    </w:p>
    <w:p w14:paraId="796AD8F1" w14:textId="52975299" w:rsidR="00B13ED7" w:rsidRDefault="00B13ED7" w:rsidP="00B13ED7">
      <w:pPr>
        <w:pStyle w:val="ListParagraph"/>
        <w:numPr>
          <w:ilvl w:val="0"/>
          <w:numId w:val="7"/>
        </w:numPr>
        <w:jc w:val="left"/>
      </w:pPr>
      <w:r>
        <w:t xml:space="preserve">The result </w:t>
      </w:r>
      <w:r>
        <w:t>of</w:t>
      </w:r>
      <w:r>
        <w:t xml:space="preserve"> Sprint Backlog – defines the scope of the sprint</w:t>
      </w:r>
    </w:p>
    <w:p w14:paraId="12489D1D" w14:textId="238C41AE" w:rsidR="00B13ED7" w:rsidRDefault="00B13ED7" w:rsidP="00B13ED7">
      <w:pPr>
        <w:pStyle w:val="ListParagraph"/>
        <w:numPr>
          <w:ilvl w:val="1"/>
          <w:numId w:val="7"/>
        </w:numPr>
        <w:jc w:val="left"/>
      </w:pPr>
      <w:r>
        <w:t>Discussion with product owner – WHAT will we do</w:t>
      </w:r>
    </w:p>
    <w:p w14:paraId="56C07A77" w14:textId="16D25224" w:rsidR="00B13ED7" w:rsidRDefault="00B13ED7" w:rsidP="00B13ED7">
      <w:pPr>
        <w:pStyle w:val="ListParagraph"/>
        <w:numPr>
          <w:ilvl w:val="1"/>
          <w:numId w:val="7"/>
        </w:numPr>
        <w:jc w:val="left"/>
      </w:pPr>
      <w:r>
        <w:t>Team</w:t>
      </w:r>
      <w:r>
        <w:t xml:space="preserve"> </w:t>
      </w:r>
      <w:r>
        <w:t>– HOW will we do it</w:t>
      </w:r>
    </w:p>
    <w:p w14:paraId="2BC02EAA" w14:textId="17F72B68" w:rsidR="003E6A32" w:rsidRDefault="003E6A32" w:rsidP="003E6A32">
      <w:pPr>
        <w:jc w:val="left"/>
      </w:pPr>
      <w:r>
        <w:t>During the Sprint - Daily Stand Up</w:t>
      </w:r>
      <w:r>
        <w:rPr>
          <w:rFonts w:hint="eastAsia"/>
        </w:rPr>
        <w:t>：</w:t>
      </w:r>
    </w:p>
    <w:p w14:paraId="0048EA0F" w14:textId="4E1AD83D" w:rsidR="003E6A32" w:rsidRDefault="00522A1E" w:rsidP="00522A1E">
      <w:pPr>
        <w:pStyle w:val="ListParagraph"/>
        <w:numPr>
          <w:ilvl w:val="0"/>
          <w:numId w:val="8"/>
        </w:numPr>
        <w:jc w:val="left"/>
      </w:pPr>
      <w:r>
        <w:t>Short</w:t>
      </w:r>
      <w:r>
        <w:t xml:space="preserve"> </w:t>
      </w:r>
      <w:r>
        <w:t>discussion</w:t>
      </w:r>
      <w:r>
        <w:t xml:space="preserve"> </w:t>
      </w:r>
      <w:r>
        <w:t>following day</w:t>
      </w:r>
      <w:r w:rsidRPr="00522A1E">
        <w:t xml:space="preserve"> </w:t>
      </w:r>
      <w:r>
        <w:t>activities</w:t>
      </w:r>
      <w:r>
        <w:t>:</w:t>
      </w:r>
    </w:p>
    <w:p w14:paraId="76E6892E" w14:textId="1BA9AD61" w:rsidR="00522A1E" w:rsidRDefault="00522A1E" w:rsidP="00522A1E">
      <w:pPr>
        <w:pStyle w:val="ListParagraph"/>
        <w:numPr>
          <w:ilvl w:val="1"/>
          <w:numId w:val="8"/>
        </w:numPr>
        <w:jc w:val="left"/>
      </w:pPr>
      <w:r>
        <w:lastRenderedPageBreak/>
        <w:t>What I work on today</w:t>
      </w:r>
    </w:p>
    <w:p w14:paraId="576D2A2B" w14:textId="2A510E06" w:rsidR="00522A1E" w:rsidRDefault="00522A1E" w:rsidP="00522A1E">
      <w:pPr>
        <w:pStyle w:val="ListParagraph"/>
        <w:numPr>
          <w:ilvl w:val="1"/>
          <w:numId w:val="8"/>
        </w:numPr>
        <w:jc w:val="left"/>
      </w:pPr>
      <w:r>
        <w:t>A</w:t>
      </w:r>
      <w:r>
        <w:t>ny</w:t>
      </w:r>
      <w:r>
        <w:t xml:space="preserve"> </w:t>
      </w:r>
      <w:r>
        <w:t>Issues/blockers</w:t>
      </w:r>
    </w:p>
    <w:p w14:paraId="0293B295" w14:textId="24B5B7C6" w:rsidR="00522A1E" w:rsidRDefault="00522A1E" w:rsidP="00522A1E">
      <w:pPr>
        <w:pStyle w:val="ListParagraph"/>
        <w:numPr>
          <w:ilvl w:val="1"/>
          <w:numId w:val="8"/>
        </w:numPr>
        <w:jc w:val="left"/>
      </w:pPr>
      <w:r>
        <w:t>What I did since last daily scrum meeting</w:t>
      </w:r>
    </w:p>
    <w:p w14:paraId="4C639012" w14:textId="25A2FAC9" w:rsidR="003E6A32" w:rsidRDefault="00522A1E" w:rsidP="003E6A32">
      <w:pPr>
        <w:jc w:val="left"/>
      </w:pPr>
      <w:r>
        <w:rPr>
          <w:rFonts w:hint="eastAsia"/>
        </w:rPr>
        <w:t>E</w:t>
      </w:r>
      <w:r w:rsidR="003E6A32">
        <w:t>nd of the Sprint</w:t>
      </w:r>
      <w:r w:rsidR="003E6A32">
        <w:t xml:space="preserve"> – </w:t>
      </w:r>
      <w:r w:rsidR="003E6A32">
        <w:t>Review</w:t>
      </w:r>
      <w:r w:rsidR="003E6A32">
        <w:t xml:space="preserve"> and </w:t>
      </w:r>
      <w:r w:rsidR="003E6A32">
        <w:t>Retrospective</w:t>
      </w:r>
      <w:r w:rsidR="003E6A32">
        <w:rPr>
          <w:rFonts w:hint="eastAsia"/>
        </w:rPr>
        <w:t>：</w:t>
      </w:r>
    </w:p>
    <w:p w14:paraId="5E41E7C4" w14:textId="77777777" w:rsidR="00D81504" w:rsidRDefault="00582BEB" w:rsidP="003E6A32">
      <w:pPr>
        <w:jc w:val="left"/>
      </w:pPr>
      <w:r>
        <w:t>Review</w:t>
      </w:r>
      <w:r>
        <w:t>:</w:t>
      </w:r>
      <w:r w:rsidRPr="00582BEB">
        <w:t xml:space="preserve"> </w:t>
      </w:r>
    </w:p>
    <w:p w14:paraId="00AE9EF3" w14:textId="2165362D" w:rsidR="003E6A32" w:rsidRDefault="00582BEB" w:rsidP="00D81504">
      <w:pPr>
        <w:pStyle w:val="ListParagraph"/>
        <w:numPr>
          <w:ilvl w:val="0"/>
          <w:numId w:val="8"/>
        </w:numPr>
        <w:jc w:val="left"/>
      </w:pPr>
      <w:r>
        <w:t>team does a review to get ‘Product Increment’ feedback from the Stakeholders</w:t>
      </w:r>
    </w:p>
    <w:p w14:paraId="42DC2C5F" w14:textId="2B13F451" w:rsidR="00D81504" w:rsidRPr="00D81504" w:rsidRDefault="00D81504" w:rsidP="00D81504">
      <w:pPr>
        <w:pStyle w:val="ListParagraph"/>
        <w:numPr>
          <w:ilvl w:val="0"/>
          <w:numId w:val="8"/>
        </w:numPr>
        <w:jc w:val="left"/>
        <w:rPr>
          <w:b/>
          <w:bCs/>
        </w:rPr>
      </w:pPr>
      <w:r>
        <w:t>Feedback goes into the ‘Product Backlog’ for future consideration</w:t>
      </w:r>
    </w:p>
    <w:p w14:paraId="3790823F" w14:textId="4CC1A3A6" w:rsidR="00D81504" w:rsidRPr="00D81504" w:rsidRDefault="00D81504" w:rsidP="00D81504">
      <w:pPr>
        <w:pStyle w:val="ListParagraph"/>
        <w:numPr>
          <w:ilvl w:val="0"/>
          <w:numId w:val="8"/>
        </w:numPr>
        <w:jc w:val="left"/>
        <w:rPr>
          <w:b/>
          <w:bCs/>
        </w:rPr>
      </w:pPr>
      <w:r>
        <w:t>Not intended to provide a status repor</w:t>
      </w:r>
      <w:r>
        <w:t>t</w:t>
      </w:r>
    </w:p>
    <w:p w14:paraId="36F4C60F" w14:textId="38810D59" w:rsidR="00D81504" w:rsidRDefault="00D81504" w:rsidP="00D81504">
      <w:pPr>
        <w:jc w:val="left"/>
      </w:pPr>
      <w:r>
        <w:t>Retrospective</w:t>
      </w:r>
      <w:r>
        <w:t>:</w:t>
      </w:r>
    </w:p>
    <w:p w14:paraId="49E9E9FF" w14:textId="157F9E6C" w:rsidR="00D81504" w:rsidRPr="00D81504" w:rsidRDefault="00D81504" w:rsidP="00D81504">
      <w:pPr>
        <w:pStyle w:val="ListParagraph"/>
        <w:numPr>
          <w:ilvl w:val="0"/>
          <w:numId w:val="9"/>
        </w:numPr>
        <w:jc w:val="left"/>
        <w:rPr>
          <w:b/>
          <w:bCs/>
        </w:rPr>
      </w:pPr>
      <w:r>
        <w:t>The team reflect upon how things went during the previous sprint</w:t>
      </w:r>
    </w:p>
    <w:p w14:paraId="5BED494F" w14:textId="7754B5B8" w:rsidR="00D81504" w:rsidRPr="00D81504" w:rsidRDefault="00D81504" w:rsidP="00D81504">
      <w:pPr>
        <w:pStyle w:val="ListParagraph"/>
        <w:numPr>
          <w:ilvl w:val="1"/>
          <w:numId w:val="9"/>
        </w:numPr>
        <w:jc w:val="left"/>
        <w:rPr>
          <w:b/>
          <w:bCs/>
        </w:rPr>
      </w:pPr>
      <w:r>
        <w:t>What went well</w:t>
      </w:r>
    </w:p>
    <w:p w14:paraId="26F4E403" w14:textId="2FE19CEA" w:rsidR="00D81504" w:rsidRPr="00D81504" w:rsidRDefault="00D81504" w:rsidP="00D81504">
      <w:pPr>
        <w:pStyle w:val="ListParagraph"/>
        <w:numPr>
          <w:ilvl w:val="1"/>
          <w:numId w:val="9"/>
        </w:numPr>
        <w:jc w:val="left"/>
        <w:rPr>
          <w:b/>
          <w:bCs/>
        </w:rPr>
      </w:pPr>
      <w:r>
        <w:t>What could be improved</w:t>
      </w:r>
    </w:p>
    <w:p w14:paraId="7D4D8E9A" w14:textId="47016D3F" w:rsidR="00D81504" w:rsidRDefault="00D81504" w:rsidP="00D81504">
      <w:pPr>
        <w:pStyle w:val="Heading1"/>
      </w:pPr>
      <w:r>
        <w:t>STAKEHOLDER MANAGEMENT</w:t>
      </w:r>
    </w:p>
    <w:p w14:paraId="1CC8DDF5" w14:textId="663FCDF7" w:rsidR="00BE5DA5" w:rsidRPr="00BE5DA5" w:rsidRDefault="00BE5DA5" w:rsidP="00BE5DA5">
      <w:r w:rsidRPr="00BE5DA5">
        <w:drawing>
          <wp:inline distT="0" distB="0" distL="0" distR="0" wp14:anchorId="38CD75E4" wp14:editId="3D307AA7">
            <wp:extent cx="3953427" cy="3238952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D8461" w14:textId="07DE35CF" w:rsidR="00D81504" w:rsidRDefault="00BE5DA5" w:rsidP="00D81504">
      <w:r>
        <w:rPr>
          <w:rFonts w:hint="eastAsia"/>
        </w:rPr>
        <w:t>S</w:t>
      </w:r>
      <w:r>
        <w:t>takeholders</w:t>
      </w:r>
      <w:r>
        <w:t>-</w:t>
      </w:r>
      <w:r w:rsidRPr="00BE5DA5">
        <w:t xml:space="preserve"> </w:t>
      </w:r>
      <w:r>
        <w:t>People interested in the success</w:t>
      </w:r>
    </w:p>
    <w:p w14:paraId="72C2F135" w14:textId="6210CB3D" w:rsidR="00BE5DA5" w:rsidRDefault="00BE5DA5" w:rsidP="00D81504">
      <w:pPr>
        <w:rPr>
          <w:b/>
          <w:bCs/>
        </w:rPr>
      </w:pPr>
      <w:r w:rsidRPr="00BE5DA5">
        <w:rPr>
          <w:b/>
          <w:bCs/>
        </w:rPr>
        <w:t>Identify stakeholders</w:t>
      </w:r>
      <w:r>
        <w:rPr>
          <w:b/>
          <w:bCs/>
        </w:rPr>
        <w:t>:</w:t>
      </w:r>
    </w:p>
    <w:p w14:paraId="3951D61A" w14:textId="7500E864" w:rsidR="00BE5DA5" w:rsidRDefault="00BE5DA5" w:rsidP="00BE5DA5">
      <w:pPr>
        <w:pStyle w:val="ListParagraph"/>
        <w:numPr>
          <w:ilvl w:val="0"/>
          <w:numId w:val="11"/>
        </w:numPr>
      </w:pPr>
      <w:r>
        <w:t>Who gains and who loses</w:t>
      </w:r>
      <w:r>
        <w:t>?</w:t>
      </w:r>
    </w:p>
    <w:p w14:paraId="3EE04595" w14:textId="45C2E235" w:rsidR="00BE5DA5" w:rsidRDefault="00BE5DA5" w:rsidP="00BE5DA5">
      <w:pPr>
        <w:pStyle w:val="ListParagraph"/>
        <w:numPr>
          <w:ilvl w:val="0"/>
          <w:numId w:val="11"/>
        </w:numPr>
      </w:pPr>
      <w:r>
        <w:t>Who controls change management of processes?</w:t>
      </w:r>
    </w:p>
    <w:p w14:paraId="606CDC66" w14:textId="7712F7F8" w:rsidR="00BE5DA5" w:rsidRDefault="00BE5DA5" w:rsidP="00BE5DA5">
      <w:pPr>
        <w:pStyle w:val="ListParagraph"/>
        <w:numPr>
          <w:ilvl w:val="0"/>
          <w:numId w:val="11"/>
        </w:numPr>
      </w:pPr>
      <w:r>
        <w:t>Who will make the decisions?</w:t>
      </w:r>
    </w:p>
    <w:p w14:paraId="2DBFCA40" w14:textId="27B4FA47" w:rsidR="00BE5DA5" w:rsidRDefault="00BE5DA5" w:rsidP="00BE5DA5">
      <w:pPr>
        <w:pStyle w:val="ListParagraph"/>
        <w:numPr>
          <w:ilvl w:val="0"/>
          <w:numId w:val="11"/>
        </w:numPr>
      </w:pPr>
      <w:r>
        <w:t>Who controls resources</w:t>
      </w:r>
      <w:r>
        <w:t>?</w:t>
      </w:r>
    </w:p>
    <w:p w14:paraId="64F237CE" w14:textId="678C15BF" w:rsidR="00BE5DA5" w:rsidRDefault="00BE5DA5" w:rsidP="00BE5DA5">
      <w:pPr>
        <w:pStyle w:val="ListParagraph"/>
        <w:numPr>
          <w:ilvl w:val="0"/>
          <w:numId w:val="11"/>
        </w:numPr>
      </w:pPr>
      <w:r>
        <w:t>Who has influence?</w:t>
      </w:r>
    </w:p>
    <w:p w14:paraId="042B276B" w14:textId="4F4F2F51" w:rsidR="00BE5DA5" w:rsidRDefault="00BE5DA5" w:rsidP="00BE5DA5">
      <w:pPr>
        <w:pStyle w:val="ListParagraph"/>
        <w:numPr>
          <w:ilvl w:val="0"/>
          <w:numId w:val="11"/>
        </w:numPr>
      </w:pPr>
      <w:r>
        <w:t>Who has specialist skills the project needs?</w:t>
      </w:r>
    </w:p>
    <w:p w14:paraId="2BD726AC" w14:textId="517894A6" w:rsidR="00BE5DA5" w:rsidRDefault="00BE5DA5" w:rsidP="00BE5DA5">
      <w:pPr>
        <w:pStyle w:val="ListParagraph"/>
        <w:numPr>
          <w:ilvl w:val="0"/>
          <w:numId w:val="11"/>
        </w:numPr>
      </w:pPr>
      <w:r>
        <w:t>who decides what to buy?</w:t>
      </w:r>
    </w:p>
    <w:p w14:paraId="3E019766" w14:textId="7142EEEE" w:rsidR="00BE5DA5" w:rsidRDefault="00BE5DA5" w:rsidP="00D81504">
      <w:pPr>
        <w:rPr>
          <w:b/>
          <w:bCs/>
        </w:rPr>
      </w:pPr>
      <w:r w:rsidRPr="00BE5DA5">
        <w:rPr>
          <w:b/>
          <w:bCs/>
        </w:rPr>
        <w:lastRenderedPageBreak/>
        <w:t>Prioritise and understand your stakeholders</w:t>
      </w:r>
      <w:r>
        <w:rPr>
          <w:b/>
          <w:bCs/>
        </w:rPr>
        <w:t>:</w:t>
      </w:r>
    </w:p>
    <w:p w14:paraId="2FD512EA" w14:textId="1DA68CB5" w:rsidR="00BE5DA5" w:rsidRDefault="00BE5DA5" w:rsidP="00D81504">
      <w:r w:rsidRPr="00BE5DA5">
        <w:drawing>
          <wp:inline distT="0" distB="0" distL="0" distR="0" wp14:anchorId="6D839958" wp14:editId="6C9EA82C">
            <wp:extent cx="2953162" cy="301984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0C4D0" w14:textId="70F376C1" w:rsidR="00BE5DA5" w:rsidRDefault="00BE5DA5" w:rsidP="00BE5DA5">
      <w:pPr>
        <w:pStyle w:val="ListParagraph"/>
        <w:numPr>
          <w:ilvl w:val="0"/>
          <w:numId w:val="12"/>
        </w:numPr>
      </w:pPr>
      <w:r>
        <w:t>Influence = Power</w:t>
      </w:r>
    </w:p>
    <w:p w14:paraId="471FCA3E" w14:textId="4C87CE57" w:rsidR="00BE5DA5" w:rsidRDefault="00BE5DA5" w:rsidP="00BE5DA5">
      <w:pPr>
        <w:pStyle w:val="ListParagraph"/>
        <w:numPr>
          <w:ilvl w:val="0"/>
          <w:numId w:val="12"/>
        </w:numPr>
      </w:pPr>
      <w:r>
        <w:t>Determines how you engage / communicate with them</w:t>
      </w:r>
    </w:p>
    <w:p w14:paraId="1103AB5C" w14:textId="40F59437" w:rsidR="00530A4D" w:rsidRPr="00530A4D" w:rsidRDefault="00530A4D" w:rsidP="00BE5DA5">
      <w:pPr>
        <w:pStyle w:val="ListParagraph"/>
        <w:numPr>
          <w:ilvl w:val="0"/>
          <w:numId w:val="12"/>
        </w:numPr>
        <w:rPr>
          <w:rFonts w:hint="eastAsia"/>
          <w:color w:val="FF0000"/>
        </w:rPr>
      </w:pPr>
      <w:r w:rsidRPr="00530A4D">
        <w:rPr>
          <w:color w:val="FF0000"/>
        </w:rPr>
        <w:t>Systems fail if they don’t meet expectation</w:t>
      </w:r>
    </w:p>
    <w:sectPr w:rsidR="00530A4D" w:rsidRPr="00530A4D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95C2B"/>
    <w:multiLevelType w:val="hybridMultilevel"/>
    <w:tmpl w:val="56A46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E41E4"/>
    <w:multiLevelType w:val="hybridMultilevel"/>
    <w:tmpl w:val="2B98F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EB7918"/>
    <w:multiLevelType w:val="hybridMultilevel"/>
    <w:tmpl w:val="DCF43EA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862DA"/>
    <w:multiLevelType w:val="hybridMultilevel"/>
    <w:tmpl w:val="1444E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B0EF3"/>
    <w:multiLevelType w:val="hybridMultilevel"/>
    <w:tmpl w:val="77DCA5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8503A"/>
    <w:multiLevelType w:val="hybridMultilevel"/>
    <w:tmpl w:val="EED87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C2207C"/>
    <w:multiLevelType w:val="hybridMultilevel"/>
    <w:tmpl w:val="F37EB5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651A1"/>
    <w:multiLevelType w:val="hybridMultilevel"/>
    <w:tmpl w:val="AB4AA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07CE4"/>
    <w:multiLevelType w:val="hybridMultilevel"/>
    <w:tmpl w:val="0B0AF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E795E"/>
    <w:multiLevelType w:val="hybridMultilevel"/>
    <w:tmpl w:val="C5A60C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073D8F"/>
    <w:multiLevelType w:val="hybridMultilevel"/>
    <w:tmpl w:val="B262E7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D6B49"/>
    <w:multiLevelType w:val="hybridMultilevel"/>
    <w:tmpl w:val="193EA5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7"/>
  </w:num>
  <w:num w:numId="4">
    <w:abstractNumId w:val="4"/>
  </w:num>
  <w:num w:numId="5">
    <w:abstractNumId w:val="0"/>
  </w:num>
  <w:num w:numId="6">
    <w:abstractNumId w:val="9"/>
  </w:num>
  <w:num w:numId="7">
    <w:abstractNumId w:val="11"/>
  </w:num>
  <w:num w:numId="8">
    <w:abstractNumId w:val="5"/>
  </w:num>
  <w:num w:numId="9">
    <w:abstractNumId w:val="6"/>
  </w:num>
  <w:num w:numId="10">
    <w:abstractNumId w:val="2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DMxNrEwMbUwMDdT0lEKTi0uzszPAykwqgUAZQAPKSwAAAA="/>
  </w:docVars>
  <w:rsids>
    <w:rsidRoot w:val="00445189"/>
    <w:rsid w:val="002F234B"/>
    <w:rsid w:val="003E1C4F"/>
    <w:rsid w:val="003E6A32"/>
    <w:rsid w:val="00445189"/>
    <w:rsid w:val="00522A1E"/>
    <w:rsid w:val="00530A4D"/>
    <w:rsid w:val="00582BEB"/>
    <w:rsid w:val="006248FB"/>
    <w:rsid w:val="00650B81"/>
    <w:rsid w:val="006B5F20"/>
    <w:rsid w:val="00871362"/>
    <w:rsid w:val="008A0663"/>
    <w:rsid w:val="008F0634"/>
    <w:rsid w:val="00942FFE"/>
    <w:rsid w:val="00AF5446"/>
    <w:rsid w:val="00B13ED7"/>
    <w:rsid w:val="00BC0BA3"/>
    <w:rsid w:val="00BE5DA5"/>
    <w:rsid w:val="00D81504"/>
    <w:rsid w:val="00E17F28"/>
    <w:rsid w:val="00E54EEC"/>
    <w:rsid w:val="00EA0AD4"/>
    <w:rsid w:val="00ED25A3"/>
    <w:rsid w:val="00F72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66784"/>
  <w15:chartTrackingRefBased/>
  <w15:docId w15:val="{DFE2CAC6-2FDD-430D-882F-359F58CD7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15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1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815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7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23</cp:revision>
  <dcterms:created xsi:type="dcterms:W3CDTF">2022-01-22T00:53:00Z</dcterms:created>
  <dcterms:modified xsi:type="dcterms:W3CDTF">2022-01-23T01:31:00Z</dcterms:modified>
</cp:coreProperties>
</file>